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7D32" w:rsidRDefault="00DC7D32" w:rsidP="00DC7D32"/>
    <w:p w:rsidR="00DC7D32" w:rsidRDefault="00DC7D32" w:rsidP="00DC7D32">
      <w:r>
        <w:t>Name _______________________________ Date ________________________________ Perio</w:t>
      </w:r>
      <w:r w:rsidR="00C53762">
        <w:t>d _____</w:t>
      </w:r>
      <w:bookmarkStart w:id="0" w:name="_GoBack"/>
      <w:bookmarkEnd w:id="0"/>
    </w:p>
    <w:p w:rsidR="00DC7D32" w:rsidRDefault="00DC7D32" w:rsidP="00DC7D32">
      <w:r>
        <w:t>Crash Course US History 27:</w:t>
      </w:r>
    </w:p>
    <w:p w:rsidR="00DC7D32" w:rsidRDefault="00DC7D32" w:rsidP="00DC7D32">
      <w:r>
        <w:t>The Progressive Era</w:t>
      </w:r>
    </w:p>
    <w:p w:rsidR="00DC7D32" w:rsidRDefault="00DC7D32" w:rsidP="00D979CF">
      <w:pPr>
        <w:pStyle w:val="ListParagraph"/>
        <w:numPr>
          <w:ilvl w:val="0"/>
          <w:numId w:val="3"/>
        </w:numPr>
      </w:pPr>
      <w:r>
        <w:t>I</w:t>
      </w:r>
      <w:r>
        <w:t>f the Gilded Age was a period where people noted that there were societal problems, what did people do in the Progressive Age?</w:t>
      </w:r>
      <w:r>
        <w:t xml:space="preserve"> </w:t>
      </w:r>
      <w:r>
        <w:t xml:space="preserve"> __________________________________________________</w:t>
      </w:r>
      <w:r>
        <w:br/>
      </w:r>
    </w:p>
    <w:p w:rsidR="00DC7D32" w:rsidRDefault="00DC7D32" w:rsidP="00DC7D32">
      <w:pPr>
        <w:pStyle w:val="ListParagraph"/>
        <w:numPr>
          <w:ilvl w:val="0"/>
          <w:numId w:val="3"/>
        </w:numPr>
      </w:pPr>
      <w:r>
        <w:t>What were the progressives most concerned about in a capitalist society?</w:t>
      </w:r>
    </w:p>
    <w:p w:rsidR="00DC7D32" w:rsidRDefault="00DC7D32" w:rsidP="00DC7D32">
      <w:r>
        <w:t xml:space="preserve"> _________________</w:t>
      </w:r>
      <w:r>
        <w:t>___________________________________________________________________</w:t>
      </w:r>
    </w:p>
    <w:p w:rsidR="00DC7D32" w:rsidRDefault="00DC7D32" w:rsidP="009926F3">
      <w:pPr>
        <w:pStyle w:val="ListParagraph"/>
        <w:numPr>
          <w:ilvl w:val="0"/>
          <w:numId w:val="3"/>
        </w:numPr>
      </w:pPr>
      <w:r>
        <w:t>Large, monopolistic, industrial combinations were called what?</w:t>
      </w:r>
      <w:r>
        <w:t xml:space="preserve"> </w:t>
      </w:r>
      <w:r>
        <w:t xml:space="preserve"> _________________________</w:t>
      </w:r>
    </w:p>
    <w:p w:rsidR="00DC7D32" w:rsidRDefault="00DC7D32" w:rsidP="00DC7D32">
      <w:pPr>
        <w:pStyle w:val="ListParagraph"/>
      </w:pPr>
    </w:p>
    <w:p w:rsidR="00DC7D32" w:rsidRDefault="00DC7D32" w:rsidP="00DC7D32">
      <w:pPr>
        <w:pStyle w:val="ListParagraph"/>
        <w:numPr>
          <w:ilvl w:val="0"/>
          <w:numId w:val="3"/>
        </w:numPr>
      </w:pPr>
      <w:r>
        <w:t>What is a form of journalism, where the dirt of society was shown to the people?</w:t>
      </w:r>
      <w:r>
        <w:t xml:space="preserve"> _______________________________________</w:t>
      </w:r>
    </w:p>
    <w:p w:rsidR="00DC7D32" w:rsidRDefault="00DC7D32" w:rsidP="00DC7D32">
      <w:pPr>
        <w:pStyle w:val="ListParagraph"/>
        <w:numPr>
          <w:ilvl w:val="0"/>
          <w:numId w:val="3"/>
        </w:numPr>
      </w:pPr>
      <w:r>
        <w:t xml:space="preserve">What 2 Acts did the Jungle lead to? </w:t>
      </w:r>
    </w:p>
    <w:p w:rsidR="00DC7D32" w:rsidRDefault="00DC7D32" w:rsidP="00B40DFC">
      <w:pPr>
        <w:pStyle w:val="ListParagraph"/>
        <w:numPr>
          <w:ilvl w:val="1"/>
          <w:numId w:val="3"/>
        </w:numPr>
      </w:pPr>
      <w:r>
        <w:t xml:space="preserve"> ______________________________________________</w:t>
      </w:r>
      <w:r>
        <w:t>_________________________</w:t>
      </w:r>
      <w:r>
        <w:t xml:space="preserve"> </w:t>
      </w:r>
    </w:p>
    <w:p w:rsidR="00DC7D32" w:rsidRDefault="00DC7D32" w:rsidP="00DC7D32">
      <w:pPr>
        <w:pStyle w:val="ListParagraph"/>
        <w:numPr>
          <w:ilvl w:val="1"/>
          <w:numId w:val="3"/>
        </w:numPr>
        <w:spacing w:line="360" w:lineRule="auto"/>
      </w:pPr>
      <w:r>
        <w:t>______________________________________________</w:t>
      </w:r>
      <w:r>
        <w:t>_________________________</w:t>
      </w:r>
    </w:p>
    <w:p w:rsidR="00DC7D32" w:rsidRDefault="00DC7D32" w:rsidP="00A1394D">
      <w:pPr>
        <w:pStyle w:val="ListParagraph"/>
        <w:numPr>
          <w:ilvl w:val="0"/>
          <w:numId w:val="3"/>
        </w:numPr>
      </w:pPr>
      <w:r>
        <w:t xml:space="preserve"> </w:t>
      </w:r>
      <w:r>
        <w:t>In 1914, what was the average that Ford paid his workers a day?</w:t>
      </w:r>
      <w:r>
        <w:t xml:space="preserve"> </w:t>
      </w:r>
      <w:r>
        <w:t>_________________________</w:t>
      </w:r>
    </w:p>
    <w:p w:rsidR="00DC7D32" w:rsidRDefault="00DC7D32" w:rsidP="00DC7D32">
      <w:pPr>
        <w:pStyle w:val="ListParagraph"/>
      </w:pPr>
    </w:p>
    <w:p w:rsidR="00DC7D32" w:rsidRDefault="00DC7D32" w:rsidP="00DC7D32">
      <w:pPr>
        <w:pStyle w:val="ListParagraph"/>
        <w:numPr>
          <w:ilvl w:val="0"/>
          <w:numId w:val="3"/>
        </w:numPr>
      </w:pPr>
      <w:r>
        <w:t>Most business owners, including Ford were anti- what?</w:t>
      </w:r>
      <w:r>
        <w:t xml:space="preserve"> </w:t>
      </w:r>
      <w:r>
        <w:t xml:space="preserve"> ________________________________</w:t>
      </w:r>
      <w:r>
        <w:br/>
      </w:r>
    </w:p>
    <w:p w:rsidR="00DC7D32" w:rsidRDefault="00DC7D32" w:rsidP="00DC7D32">
      <w:pPr>
        <w:pStyle w:val="ListParagraph"/>
        <w:numPr>
          <w:ilvl w:val="0"/>
          <w:numId w:val="3"/>
        </w:numPr>
        <w:spacing w:line="360" w:lineRule="auto"/>
      </w:pPr>
      <w:r>
        <w:t>T</w:t>
      </w:r>
      <w:r>
        <w:t>he ‘Wobblies’ or the Industrial Workers of the World, were what kind of political group? ______________________________________________</w:t>
      </w:r>
      <w:r>
        <w:t>_______________________________</w:t>
      </w:r>
    </w:p>
    <w:p w:rsidR="00DC7D32" w:rsidRDefault="00DC7D32" w:rsidP="00652C1E">
      <w:pPr>
        <w:pStyle w:val="ListParagraph"/>
        <w:numPr>
          <w:ilvl w:val="0"/>
          <w:numId w:val="3"/>
        </w:numPr>
      </w:pPr>
      <w:r>
        <w:t>Social legislation was more successful at what level?</w:t>
      </w:r>
      <w:r>
        <w:t xml:space="preserve"> </w:t>
      </w:r>
      <w:r>
        <w:t xml:space="preserve"> ___________________________________</w:t>
      </w:r>
    </w:p>
    <w:p w:rsidR="00DC7D32" w:rsidRDefault="00DC7D32" w:rsidP="00DC7D32">
      <w:pPr>
        <w:pStyle w:val="ListParagraph"/>
      </w:pPr>
    </w:p>
    <w:p w:rsidR="00DC7D32" w:rsidRDefault="00DC7D32" w:rsidP="00DC7D32">
      <w:pPr>
        <w:pStyle w:val="ListParagraph"/>
        <w:numPr>
          <w:ilvl w:val="0"/>
          <w:numId w:val="3"/>
        </w:numPr>
      </w:pPr>
      <w:r>
        <w:t>What is the process of allowing voters to put issues directly on the ballot and voting on them at the time of elections?</w:t>
      </w:r>
      <w:r>
        <w:t xml:space="preserve"> </w:t>
      </w:r>
      <w:r>
        <w:t xml:space="preserve"> ___________________________________________________________</w:t>
      </w:r>
      <w:r>
        <w:br/>
      </w:r>
    </w:p>
    <w:p w:rsidR="00DC7D32" w:rsidRDefault="00DC7D32" w:rsidP="00AC107D">
      <w:pPr>
        <w:pStyle w:val="ListParagraph"/>
        <w:numPr>
          <w:ilvl w:val="0"/>
          <w:numId w:val="3"/>
        </w:numPr>
      </w:pPr>
      <w:r>
        <w:t>How were immigrants shut out of the political process?</w:t>
      </w:r>
      <w:r>
        <w:t xml:space="preserve"> </w:t>
      </w:r>
      <w:r>
        <w:t xml:space="preserve"> ________________________________</w:t>
      </w:r>
      <w:r>
        <w:br/>
      </w:r>
    </w:p>
    <w:p w:rsidR="00DC7D32" w:rsidRDefault="00DC7D32" w:rsidP="002B423A">
      <w:pPr>
        <w:pStyle w:val="ListParagraph"/>
        <w:numPr>
          <w:ilvl w:val="0"/>
          <w:numId w:val="3"/>
        </w:numPr>
      </w:pPr>
      <w:r>
        <w:t xml:space="preserve">Voter suppression led to what percentage of eligible voters </w:t>
      </w:r>
      <w:proofErr w:type="gramStart"/>
      <w:r>
        <w:t>actually voting</w:t>
      </w:r>
      <w:proofErr w:type="gramEnd"/>
      <w:r>
        <w:t>?</w:t>
      </w:r>
      <w:r>
        <w:t xml:space="preserve"> </w:t>
      </w:r>
      <w:r>
        <w:t xml:space="preserve"> ________________</w:t>
      </w:r>
    </w:p>
    <w:p w:rsidR="00DC7D32" w:rsidRDefault="00DC7D32" w:rsidP="00DC7D32">
      <w:pPr>
        <w:pStyle w:val="ListParagraph"/>
      </w:pPr>
    </w:p>
    <w:p w:rsidR="00DC7D32" w:rsidRDefault="00DC7D32" w:rsidP="00493810">
      <w:pPr>
        <w:pStyle w:val="ListParagraph"/>
        <w:numPr>
          <w:ilvl w:val="0"/>
          <w:numId w:val="3"/>
        </w:numPr>
      </w:pPr>
      <w:r>
        <w:t>Other than literacy requirements, some southern states also charged what?</w:t>
      </w:r>
      <w:r>
        <w:t xml:space="preserve"> </w:t>
      </w:r>
      <w:r>
        <w:t xml:space="preserve"> ________________</w:t>
      </w:r>
      <w:r>
        <w:br/>
      </w:r>
    </w:p>
    <w:p w:rsidR="00DC7D32" w:rsidRDefault="00DC7D32" w:rsidP="009A6EE3">
      <w:pPr>
        <w:pStyle w:val="ListParagraph"/>
        <w:numPr>
          <w:ilvl w:val="0"/>
          <w:numId w:val="3"/>
        </w:numPr>
      </w:pPr>
      <w:r>
        <w:t>W</w:t>
      </w:r>
      <w:r>
        <w:t>hat is the Supreme Court decision of 1896 which made segregation legal?</w:t>
      </w:r>
      <w:r>
        <w:t xml:space="preserve"> </w:t>
      </w:r>
      <w:r>
        <w:t xml:space="preserve"> ________________</w:t>
      </w:r>
    </w:p>
    <w:p w:rsidR="00DC7D32" w:rsidRDefault="00DC7D32" w:rsidP="00DC7D32">
      <w:pPr>
        <w:pStyle w:val="ListParagraph"/>
      </w:pPr>
    </w:p>
    <w:p w:rsidR="00DC7D32" w:rsidRDefault="00DC7D32" w:rsidP="00C53762">
      <w:pPr>
        <w:pStyle w:val="ListParagraph"/>
        <w:numPr>
          <w:ilvl w:val="0"/>
          <w:numId w:val="3"/>
        </w:numPr>
        <w:spacing w:line="276" w:lineRule="auto"/>
      </w:pPr>
      <w:r>
        <w:t>What former slave was striving to improve the lives of African Americans? ______________________________________________</w:t>
      </w:r>
      <w:r w:rsidR="00C53762">
        <w:t>_______________________</w:t>
      </w:r>
      <w:r w:rsidR="00C53762">
        <w:br/>
      </w:r>
    </w:p>
    <w:p w:rsidR="00DC7D32" w:rsidRDefault="00C53762" w:rsidP="0095171B">
      <w:pPr>
        <w:pStyle w:val="ListParagraph"/>
        <w:numPr>
          <w:ilvl w:val="0"/>
          <w:numId w:val="3"/>
        </w:numPr>
      </w:pPr>
      <w:r>
        <w:t xml:space="preserve"> W</w:t>
      </w:r>
      <w:r w:rsidR="00DC7D32">
        <w:t>hat did he emphasize for African Americans to be successful?</w:t>
      </w:r>
      <w:r>
        <w:t xml:space="preserve"> </w:t>
      </w:r>
      <w:r w:rsidR="00DC7D32">
        <w:t>__________________________</w:t>
      </w:r>
    </w:p>
    <w:p w:rsidR="00C53762" w:rsidRDefault="00C53762" w:rsidP="00C53762">
      <w:pPr>
        <w:pStyle w:val="ListParagraph"/>
      </w:pPr>
    </w:p>
    <w:p w:rsidR="00DC7D32" w:rsidRDefault="00DC7D32" w:rsidP="00F730E5">
      <w:pPr>
        <w:pStyle w:val="ListParagraph"/>
        <w:numPr>
          <w:ilvl w:val="0"/>
          <w:numId w:val="3"/>
        </w:numPr>
      </w:pPr>
      <w:r>
        <w:lastRenderedPageBreak/>
        <w:t>What organization did W. E. B. DuBois help found?</w:t>
      </w:r>
      <w:r w:rsidR="00C53762">
        <w:t xml:space="preserve"> </w:t>
      </w:r>
      <w:r>
        <w:t xml:space="preserve"> ____________________________________</w:t>
      </w:r>
    </w:p>
    <w:p w:rsidR="00725551" w:rsidRDefault="00725551"/>
    <w:sectPr w:rsidR="007255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2816F9"/>
    <w:multiLevelType w:val="hybridMultilevel"/>
    <w:tmpl w:val="F8E4C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462B6"/>
    <w:multiLevelType w:val="hybridMultilevel"/>
    <w:tmpl w:val="AC0CD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646226"/>
    <w:multiLevelType w:val="hybridMultilevel"/>
    <w:tmpl w:val="FE801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zYxtTAztDC2sDBQ0lEKTi0uzszPAykwrAUAUMrkuSwAAAA="/>
  </w:docVars>
  <w:rsids>
    <w:rsidRoot w:val="00DC7D32"/>
    <w:rsid w:val="00081342"/>
    <w:rsid w:val="00257D80"/>
    <w:rsid w:val="00381579"/>
    <w:rsid w:val="0050567C"/>
    <w:rsid w:val="00545B66"/>
    <w:rsid w:val="00725551"/>
    <w:rsid w:val="009D6A71"/>
    <w:rsid w:val="00BB168F"/>
    <w:rsid w:val="00C53762"/>
    <w:rsid w:val="00C703F4"/>
    <w:rsid w:val="00DC7D32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1E688"/>
  <w15:chartTrackingRefBased/>
  <w15:docId w15:val="{5EFB9FBD-0454-4427-BD2B-031323DCE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D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5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473089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1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98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159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243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6701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2951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9451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8794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41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8987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0343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6545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4751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629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4039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873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845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6925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0658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4657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0022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9296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91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772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956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313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9136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492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5813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6822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0780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7586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424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830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55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2332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026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6255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5269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9488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660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8143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7467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5655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8751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7439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6064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364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998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838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0307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4001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850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410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642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2857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5508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1440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8697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66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001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9259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738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9696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056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644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534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395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112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7274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6294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022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999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6099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765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2359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8999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0527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422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295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2834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7014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80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4452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656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8960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686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6692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7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2721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79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7107556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78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40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2158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4200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353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8988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104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680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0036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0929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296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167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2545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7180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244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1106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4377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803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521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8035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1592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0589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5662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3745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3534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4145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4546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8429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7782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102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818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875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02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286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4403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9132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12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6524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0554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2077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1077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809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7366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916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93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422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09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3322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6271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0097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987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1512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1368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6673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86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Jeffrey Raymond</cp:lastModifiedBy>
  <cp:revision>1</cp:revision>
  <dcterms:created xsi:type="dcterms:W3CDTF">2017-10-08T21:57:00Z</dcterms:created>
  <dcterms:modified xsi:type="dcterms:W3CDTF">2017-10-08T22:10:00Z</dcterms:modified>
</cp:coreProperties>
</file>